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IONYSIOS  STEFANATO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7202140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